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5887" w:rsidRDefault="00D85887" w:rsidP="00D85887">
      <w:pPr>
        <w:shd w:val="clear" w:color="auto" w:fill="FFFFFF"/>
        <w:jc w:val="center"/>
        <w:rPr>
          <w:rFonts w:cs="Arial"/>
          <w:b/>
          <w:bCs/>
          <w:color w:val="201F1E"/>
          <w:sz w:val="32"/>
          <w:szCs w:val="32"/>
          <w:bdr w:val="none" w:sz="0" w:space="0" w:color="auto" w:frame="1"/>
        </w:rPr>
      </w:pPr>
      <w:bookmarkStart w:id="0" w:name="_GoBack"/>
      <w:r w:rsidRPr="00D85887">
        <w:rPr>
          <w:rFonts w:cs="Arial"/>
          <w:b/>
          <w:bCs/>
          <w:color w:val="201F1E"/>
          <w:sz w:val="32"/>
          <w:szCs w:val="32"/>
          <w:bdr w:val="none" w:sz="0" w:space="0" w:color="auto" w:frame="1"/>
        </w:rPr>
        <w:t>UNIVERSITÀ DEGLI STUDI DI PERUGIA </w:t>
      </w:r>
    </w:p>
    <w:p w:rsidR="00D85887" w:rsidRDefault="00D85887" w:rsidP="00D85887">
      <w:pPr>
        <w:shd w:val="clear" w:color="auto" w:fill="FFFFFF"/>
        <w:jc w:val="center"/>
        <w:rPr>
          <w:rFonts w:ascii="Times" w:hAnsi="Times"/>
          <w:color w:val="201F1E"/>
          <w:sz w:val="27"/>
          <w:szCs w:val="27"/>
        </w:rPr>
      </w:pPr>
    </w:p>
    <w:p w:rsidR="00A148F2" w:rsidRDefault="00A148F2" w:rsidP="00A148F2">
      <w:pPr>
        <w:jc w:val="center"/>
        <w:rPr>
          <w:rFonts w:cs="Arial"/>
          <w:b/>
          <w:color w:val="000000" w:themeColor="text1"/>
          <w:sz w:val="20"/>
          <w:szCs w:val="20"/>
        </w:rPr>
      </w:pPr>
      <w:r w:rsidRPr="00A148F2">
        <w:rPr>
          <w:rFonts w:cs="Arial"/>
          <w:b/>
          <w:color w:val="000000" w:themeColor="text1"/>
          <w:sz w:val="20"/>
          <w:szCs w:val="20"/>
        </w:rPr>
        <w:t xml:space="preserve">Il Prof. Paolo </w:t>
      </w:r>
      <w:proofErr w:type="spellStart"/>
      <w:r w:rsidRPr="00A148F2">
        <w:rPr>
          <w:rFonts w:cs="Arial"/>
          <w:b/>
          <w:color w:val="000000" w:themeColor="text1"/>
          <w:sz w:val="20"/>
          <w:szCs w:val="20"/>
        </w:rPr>
        <w:t>Gresele</w:t>
      </w:r>
      <w:proofErr w:type="spellEnd"/>
      <w:r w:rsidRPr="00A148F2">
        <w:rPr>
          <w:rFonts w:cs="Arial"/>
          <w:b/>
          <w:color w:val="000000" w:themeColor="text1"/>
          <w:sz w:val="20"/>
          <w:szCs w:val="20"/>
        </w:rPr>
        <w:t xml:space="preserve"> nominato dall’</w:t>
      </w:r>
      <w:r w:rsidRPr="00A148F2">
        <w:rPr>
          <w:rFonts w:cs="Arial"/>
          <w:b/>
          <w:color w:val="000000" w:themeColor="text1"/>
          <w:sz w:val="20"/>
          <w:szCs w:val="20"/>
        </w:rPr>
        <w:t>Agenzia Italiana del Farmaco</w:t>
      </w:r>
      <w:r w:rsidRPr="00A148F2">
        <w:rPr>
          <w:rFonts w:cs="Arial"/>
          <w:b/>
          <w:color w:val="000000" w:themeColor="text1"/>
          <w:sz w:val="20"/>
          <w:szCs w:val="20"/>
        </w:rPr>
        <w:t xml:space="preserve"> (AIFA) </w:t>
      </w:r>
    </w:p>
    <w:p w:rsidR="00A148F2" w:rsidRPr="00A148F2" w:rsidRDefault="00A148F2" w:rsidP="00A148F2">
      <w:pPr>
        <w:jc w:val="center"/>
        <w:rPr>
          <w:rFonts w:cs="Arial"/>
          <w:b/>
          <w:color w:val="000000" w:themeColor="text1"/>
          <w:sz w:val="20"/>
          <w:szCs w:val="20"/>
        </w:rPr>
      </w:pPr>
      <w:r w:rsidRPr="00A148F2">
        <w:rPr>
          <w:rFonts w:cs="Arial"/>
          <w:b/>
          <w:color w:val="000000" w:themeColor="text1"/>
          <w:sz w:val="20"/>
          <w:szCs w:val="20"/>
        </w:rPr>
        <w:t xml:space="preserve">nel </w:t>
      </w:r>
      <w:r w:rsidRPr="00A148F2">
        <w:rPr>
          <w:rFonts w:cs="Arial"/>
          <w:b/>
          <w:color w:val="000000" w:themeColor="text1"/>
          <w:sz w:val="20"/>
          <w:szCs w:val="20"/>
        </w:rPr>
        <w:t xml:space="preserve">gruppo di esperti </w:t>
      </w:r>
      <w:r w:rsidRPr="00A148F2">
        <w:rPr>
          <w:rFonts w:cs="Arial"/>
          <w:b/>
          <w:color w:val="000000" w:themeColor="text1"/>
          <w:sz w:val="20"/>
          <w:szCs w:val="20"/>
        </w:rPr>
        <w:t xml:space="preserve">per valutare </w:t>
      </w:r>
      <w:r w:rsidRPr="00A148F2">
        <w:rPr>
          <w:rFonts w:cs="Arial"/>
          <w:b/>
          <w:color w:val="000000" w:themeColor="text1"/>
          <w:sz w:val="20"/>
          <w:szCs w:val="20"/>
        </w:rPr>
        <w:t>i rischi da vaccini anti-</w:t>
      </w:r>
      <w:proofErr w:type="spellStart"/>
      <w:r w:rsidRPr="00A148F2">
        <w:rPr>
          <w:rFonts w:cs="Arial"/>
          <w:b/>
          <w:color w:val="000000" w:themeColor="text1"/>
          <w:sz w:val="20"/>
          <w:szCs w:val="20"/>
        </w:rPr>
        <w:t>Covid</w:t>
      </w:r>
      <w:proofErr w:type="spellEnd"/>
      <w:r w:rsidRPr="00A148F2">
        <w:rPr>
          <w:rFonts w:cs="Arial"/>
          <w:b/>
          <w:color w:val="000000" w:themeColor="text1"/>
          <w:sz w:val="20"/>
          <w:szCs w:val="20"/>
        </w:rPr>
        <w:t xml:space="preserve"> 19</w:t>
      </w:r>
    </w:p>
    <w:p w:rsidR="00A148F2" w:rsidRDefault="00A148F2" w:rsidP="001D4E10">
      <w:pPr>
        <w:spacing w:before="100" w:beforeAutospacing="1" w:after="100" w:afterAutospacing="1"/>
        <w:jc w:val="both"/>
        <w:rPr>
          <w:rFonts w:cs="Arial"/>
          <w:color w:val="000000" w:themeColor="text1"/>
          <w:sz w:val="20"/>
          <w:szCs w:val="20"/>
        </w:rPr>
      </w:pPr>
    </w:p>
    <w:p w:rsidR="001D4E10" w:rsidRPr="00A148F2" w:rsidRDefault="001D4E10" w:rsidP="001D4E10">
      <w:pPr>
        <w:spacing w:before="100" w:beforeAutospacing="1" w:after="100" w:afterAutospacing="1"/>
        <w:jc w:val="both"/>
        <w:rPr>
          <w:rFonts w:cs="Arial"/>
          <w:sz w:val="20"/>
          <w:szCs w:val="20"/>
        </w:rPr>
      </w:pPr>
      <w:r w:rsidRPr="00A148F2">
        <w:rPr>
          <w:rFonts w:cs="Arial"/>
          <w:sz w:val="20"/>
          <w:szCs w:val="20"/>
        </w:rPr>
        <w:t xml:space="preserve">Il Prof. Paolo </w:t>
      </w:r>
      <w:proofErr w:type="spellStart"/>
      <w:r w:rsidRPr="00A148F2">
        <w:rPr>
          <w:rFonts w:cs="Arial"/>
          <w:sz w:val="20"/>
          <w:szCs w:val="20"/>
        </w:rPr>
        <w:t>Gresele</w:t>
      </w:r>
      <w:proofErr w:type="spellEnd"/>
      <w:r w:rsidRPr="00A148F2">
        <w:rPr>
          <w:rFonts w:cs="Arial"/>
          <w:sz w:val="20"/>
          <w:szCs w:val="20"/>
        </w:rPr>
        <w:t xml:space="preserve">, </w:t>
      </w:r>
      <w:r w:rsidR="00A148F2" w:rsidRPr="00A148F2">
        <w:rPr>
          <w:rFonts w:cs="Arial"/>
          <w:sz w:val="20"/>
          <w:szCs w:val="20"/>
        </w:rPr>
        <w:t>O</w:t>
      </w:r>
      <w:r w:rsidRPr="00A148F2">
        <w:rPr>
          <w:rFonts w:cs="Arial"/>
          <w:sz w:val="20"/>
          <w:szCs w:val="20"/>
        </w:rPr>
        <w:t>rdinario di medicina interna del Dipartimento di Medicina e Chirurgia del</w:t>
      </w:r>
      <w:r w:rsidR="00A148F2" w:rsidRPr="00A148F2">
        <w:rPr>
          <w:rFonts w:cs="Arial"/>
          <w:sz w:val="20"/>
          <w:szCs w:val="20"/>
        </w:rPr>
        <w:t>l’Università degli Studi di Perugia</w:t>
      </w:r>
      <w:r w:rsidRPr="00A148F2">
        <w:rPr>
          <w:rFonts w:cs="Arial"/>
          <w:sz w:val="20"/>
          <w:szCs w:val="20"/>
        </w:rPr>
        <w:t>, è stato nominato dal Direttore Generale di AIFA, Agenzia Italiana del Farmaco, membro del gruppo di lavoro ristretto di esperti per la valutazione dei rischi da vaccini anti-</w:t>
      </w:r>
      <w:proofErr w:type="spellStart"/>
      <w:r w:rsidRPr="00A148F2">
        <w:rPr>
          <w:rFonts w:cs="Arial"/>
          <w:sz w:val="20"/>
          <w:szCs w:val="20"/>
        </w:rPr>
        <w:t>Covid</w:t>
      </w:r>
      <w:proofErr w:type="spellEnd"/>
      <w:r w:rsidRPr="00A148F2">
        <w:rPr>
          <w:rFonts w:cs="Arial"/>
          <w:sz w:val="20"/>
          <w:szCs w:val="20"/>
        </w:rPr>
        <w:t xml:space="preserve"> 19.</w:t>
      </w:r>
    </w:p>
    <w:p w:rsidR="001D4E10" w:rsidRPr="00A148F2" w:rsidRDefault="001D4E10" w:rsidP="001D4E10">
      <w:pPr>
        <w:shd w:val="clear" w:color="auto" w:fill="FFFFFF"/>
        <w:spacing w:after="150"/>
        <w:jc w:val="both"/>
        <w:rPr>
          <w:rFonts w:cs="Arial"/>
          <w:spacing w:val="3"/>
          <w:sz w:val="20"/>
          <w:szCs w:val="20"/>
        </w:rPr>
      </w:pPr>
      <w:r w:rsidRPr="00A148F2">
        <w:rPr>
          <w:rFonts w:cs="Arial"/>
          <w:spacing w:val="3"/>
          <w:sz w:val="20"/>
          <w:szCs w:val="20"/>
        </w:rPr>
        <w:t>AIFA è un ente pubblico che opera in autonomia, trasparenza e economicità, sotto la direzione del Ministero della Salute e la vigilanza del Ministero della Salute e del Ministero dell’Economia.</w:t>
      </w:r>
    </w:p>
    <w:p w:rsidR="001D4E10" w:rsidRDefault="001D4E10" w:rsidP="001D4E10">
      <w:pPr>
        <w:shd w:val="clear" w:color="auto" w:fill="FFFFFF"/>
        <w:spacing w:after="150"/>
        <w:jc w:val="both"/>
        <w:rPr>
          <w:rFonts w:cs="Arial"/>
          <w:spacing w:val="3"/>
          <w:sz w:val="20"/>
          <w:szCs w:val="20"/>
        </w:rPr>
      </w:pPr>
      <w:r w:rsidRPr="00A148F2">
        <w:rPr>
          <w:rFonts w:cs="Arial"/>
          <w:spacing w:val="3"/>
          <w:sz w:val="20"/>
          <w:szCs w:val="20"/>
        </w:rPr>
        <w:t>Nello specifico collabora con le Regioni, l’Istituto Superiore di Sanità, i Medici e le Società Scientifiche, il mondo produttivo e distributivo per garantire l'accesso ai vaccini e al loro impiego come strumento di difesa della salute.</w:t>
      </w:r>
    </w:p>
    <w:p w:rsidR="004A0464" w:rsidRDefault="004A0464" w:rsidP="001D4E10">
      <w:pPr>
        <w:shd w:val="clear" w:color="auto" w:fill="FFFFFF"/>
        <w:spacing w:after="150"/>
        <w:jc w:val="both"/>
        <w:rPr>
          <w:rFonts w:cs="Arial"/>
          <w:spacing w:val="3"/>
          <w:sz w:val="20"/>
          <w:szCs w:val="20"/>
        </w:rPr>
      </w:pPr>
    </w:p>
    <w:p w:rsidR="004A0464" w:rsidRDefault="004A0464" w:rsidP="001D4E10">
      <w:pPr>
        <w:shd w:val="clear" w:color="auto" w:fill="FFFFFF"/>
        <w:spacing w:after="150"/>
        <w:jc w:val="both"/>
        <w:rPr>
          <w:rFonts w:cs="Arial"/>
          <w:spacing w:val="3"/>
          <w:sz w:val="20"/>
          <w:szCs w:val="20"/>
        </w:rPr>
      </w:pPr>
    </w:p>
    <w:p w:rsidR="004A0464" w:rsidRPr="004A0464" w:rsidRDefault="004A0464" w:rsidP="001D4E10">
      <w:pPr>
        <w:shd w:val="clear" w:color="auto" w:fill="FFFFFF"/>
        <w:spacing w:after="150"/>
        <w:jc w:val="both"/>
        <w:rPr>
          <w:rFonts w:cs="Arial"/>
          <w:b/>
          <w:spacing w:val="3"/>
          <w:sz w:val="20"/>
          <w:szCs w:val="20"/>
        </w:rPr>
      </w:pPr>
      <w:r w:rsidRPr="004A0464">
        <w:rPr>
          <w:rFonts w:cs="Arial"/>
          <w:b/>
          <w:spacing w:val="3"/>
          <w:sz w:val="20"/>
          <w:szCs w:val="20"/>
        </w:rPr>
        <w:t>Perugia, 29 marzo 2021</w:t>
      </w:r>
    </w:p>
    <w:bookmarkEnd w:id="0"/>
    <w:p w:rsidR="00A93F4C" w:rsidRPr="00D20BD8" w:rsidRDefault="00A93F4C" w:rsidP="001D4E10">
      <w:pPr>
        <w:shd w:val="clear" w:color="auto" w:fill="FFFFFF"/>
        <w:jc w:val="center"/>
        <w:rPr>
          <w:rFonts w:cs="Arial"/>
          <w:lang w:val="en-US"/>
        </w:rPr>
      </w:pPr>
    </w:p>
    <w:sectPr w:rsidR="00A93F4C" w:rsidRPr="00D20BD8" w:rsidSect="00AF5C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3119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6EAB" w:rsidRDefault="00326EAB" w:rsidP="005C2BD2">
      <w:r>
        <w:separator/>
      </w:r>
    </w:p>
  </w:endnote>
  <w:endnote w:type="continuationSeparator" w:id="0">
    <w:p w:rsidR="00326EAB" w:rsidRDefault="00326EAB" w:rsidP="005C2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</w:font>
  <w:font w:name="Work Sans">
    <w:altName w:val="Times New Roman"/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402D" w:rsidRDefault="00A3402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272F" w:rsidRPr="008E272F" w:rsidRDefault="008E272F" w:rsidP="008E272F">
    <w:pPr>
      <w:pStyle w:val="Pidipagina"/>
      <w:tabs>
        <w:tab w:val="clear" w:pos="4819"/>
        <w:tab w:val="clear" w:pos="9638"/>
        <w:tab w:val="left" w:pos="3675"/>
      </w:tabs>
    </w:pPr>
    <w:r>
      <w:tab/>
    </w:r>
  </w:p>
  <w:p w:rsidR="00902464" w:rsidRPr="008E272F" w:rsidRDefault="001D4E10" w:rsidP="008E272F">
    <w:pPr>
      <w:pStyle w:val="Pidipagina"/>
      <w:tabs>
        <w:tab w:val="clear" w:pos="4819"/>
        <w:tab w:val="clear" w:pos="9638"/>
        <w:tab w:val="left" w:pos="367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>
              <wp:simplePos x="0" y="0"/>
              <wp:positionH relativeFrom="column">
                <wp:posOffset>2651760</wp:posOffset>
              </wp:positionH>
              <wp:positionV relativeFrom="paragraph">
                <wp:posOffset>25400</wp:posOffset>
              </wp:positionV>
              <wp:extent cx="1562100" cy="633095"/>
              <wp:effectExtent l="0" t="0" r="0" b="0"/>
              <wp:wrapNone/>
              <wp:docPr id="5" name="Text Box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633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DB2B68" w:rsidRPr="00DD4F41" w:rsidRDefault="00E56C98" w:rsidP="00DB2B68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 w:rsidRPr="00A40BFF">
                            <w:rPr>
                              <w:rFonts w:ascii="Work Sans" w:hAnsi="Work Sans"/>
                              <w:sz w:val="18"/>
                            </w:rPr>
                            <w:t>Ufficio Comunicazione Istituzionale, Social media e Graf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4" o:spid="_x0000_s1026" type="#_x0000_t202" style="position:absolute;margin-left:208.8pt;margin-top:2pt;width:123pt;height:49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" filled="f" stroked="f">
              <v:textbox inset="0,0,0,0">
                <w:txbxContent>
                  <w:p w:rsidR="00DB2B68" w:rsidRPr="00DD4F41" w:rsidRDefault="00E56C98" w:rsidP="00DB2B68">
                    <w:pPr>
                      <w:rPr>
                        <w:rFonts w:ascii="Work Sans" w:hAnsi="Work Sans"/>
                        <w:sz w:val="18"/>
                      </w:rPr>
                    </w:pPr>
                    <w:r w:rsidRPr="00A40BFF">
                      <w:rPr>
                        <w:rFonts w:ascii="Work Sans" w:hAnsi="Work Sans"/>
                        <w:sz w:val="18"/>
                      </w:rPr>
                      <w:t>Ufficio Comunicazione Istituzionale, Social media e Grafic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>
              <wp:simplePos x="0" y="0"/>
              <wp:positionH relativeFrom="column">
                <wp:posOffset>4687570</wp:posOffset>
              </wp:positionH>
              <wp:positionV relativeFrom="paragraph">
                <wp:posOffset>18415</wp:posOffset>
              </wp:positionV>
              <wp:extent cx="1551305" cy="633095"/>
              <wp:effectExtent l="0" t="0" r="0" b="0"/>
              <wp:wrapNone/>
              <wp:docPr id="6" name="Text Box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51305" cy="633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DB2B68" w:rsidRDefault="00DB2B68" w:rsidP="00DB2B68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>
                            <w:rPr>
                              <w:rFonts w:ascii="Work Sans" w:hAnsi="Work Sans"/>
                              <w:sz w:val="18"/>
                            </w:rPr>
                            <w:t xml:space="preserve">075 585 </w:t>
                          </w:r>
                          <w:r w:rsidR="00A3402D">
                            <w:rPr>
                              <w:rFonts w:ascii="Work Sans" w:hAnsi="Work Sans"/>
                              <w:sz w:val="18"/>
                            </w:rPr>
                            <w:t>2255</w:t>
                          </w:r>
                        </w:p>
                        <w:p w:rsidR="00DB2B68" w:rsidRPr="00DD4F41" w:rsidRDefault="00A3402D" w:rsidP="00DB2B68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>
                            <w:rPr>
                              <w:rFonts w:ascii="Work Sans" w:hAnsi="Work Sans"/>
                              <w:sz w:val="18"/>
                            </w:rPr>
                            <w:t>ufficio</w:t>
                          </w:r>
                          <w:r w:rsidR="00DB2B68">
                            <w:rPr>
                              <w:rFonts w:ascii="Work Sans" w:hAnsi="Work Sans"/>
                              <w:sz w:val="18"/>
                            </w:rPr>
                            <w:t>.</w:t>
                          </w:r>
                          <w:r>
                            <w:rPr>
                              <w:rFonts w:ascii="Work Sans" w:hAnsi="Work Sans"/>
                              <w:sz w:val="18"/>
                            </w:rPr>
                            <w:t>stampa</w:t>
                          </w:r>
                          <w:r w:rsidR="00DB2B68">
                            <w:rPr>
                              <w:rFonts w:ascii="Work Sans" w:hAnsi="Work Sans"/>
                              <w:sz w:val="18"/>
                            </w:rPr>
                            <w:t>@unipg.it</w:t>
                          </w:r>
                        </w:p>
                        <w:p w:rsidR="00DB2B68" w:rsidRPr="00DD4F41" w:rsidRDefault="00DB2B68" w:rsidP="00DB2B68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7" type="#_x0000_t202" style="position:absolute;margin-left:369.1pt;margin-top:1.45pt;width:122.15pt;height:49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" filled="f" stroked="f">
              <v:textbox inset="0,0,0,0">
                <w:txbxContent>
                  <w:p w:rsidR="00DB2B68" w:rsidRDefault="00DB2B68" w:rsidP="00DB2B68">
                    <w:pPr>
                      <w:rPr>
                        <w:rFonts w:ascii="Work Sans" w:hAnsi="Work Sans"/>
                        <w:sz w:val="18"/>
                      </w:rPr>
                    </w:pPr>
                    <w:r>
                      <w:rPr>
                        <w:rFonts w:ascii="Work Sans" w:hAnsi="Work Sans"/>
                        <w:sz w:val="18"/>
                      </w:rPr>
                      <w:t xml:space="preserve">075 585 </w:t>
                    </w:r>
                    <w:r w:rsidR="00A3402D">
                      <w:rPr>
                        <w:rFonts w:ascii="Work Sans" w:hAnsi="Work Sans"/>
                        <w:sz w:val="18"/>
                      </w:rPr>
                      <w:t>2255</w:t>
                    </w:r>
                  </w:p>
                  <w:p w:rsidR="00DB2B68" w:rsidRPr="00DD4F41" w:rsidRDefault="00A3402D" w:rsidP="00DB2B68">
                    <w:pPr>
                      <w:rPr>
                        <w:rFonts w:ascii="Work Sans" w:hAnsi="Work Sans"/>
                        <w:sz w:val="18"/>
                      </w:rPr>
                    </w:pPr>
                    <w:r>
                      <w:rPr>
                        <w:rFonts w:ascii="Work Sans" w:hAnsi="Work Sans"/>
                        <w:sz w:val="18"/>
                      </w:rPr>
                      <w:t>ufficio</w:t>
                    </w:r>
                    <w:r w:rsidR="00DB2B68">
                      <w:rPr>
                        <w:rFonts w:ascii="Work Sans" w:hAnsi="Work Sans"/>
                        <w:sz w:val="18"/>
                      </w:rPr>
                      <w:t>.</w:t>
                    </w:r>
                    <w:r>
                      <w:rPr>
                        <w:rFonts w:ascii="Work Sans" w:hAnsi="Work Sans"/>
                        <w:sz w:val="18"/>
                      </w:rPr>
                      <w:t>stampa</w:t>
                    </w:r>
                    <w:r w:rsidR="00DB2B68">
                      <w:rPr>
                        <w:rFonts w:ascii="Work Sans" w:hAnsi="Work Sans"/>
                        <w:sz w:val="18"/>
                      </w:rPr>
                      <w:t>@unipg.it</w:t>
                    </w:r>
                  </w:p>
                  <w:p w:rsidR="00DB2B68" w:rsidRPr="00DD4F41" w:rsidRDefault="00DB2B68" w:rsidP="00DB2B68">
                    <w:pPr>
                      <w:rPr>
                        <w:rFonts w:ascii="Work Sans" w:hAnsi="Work Sans"/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082675</wp:posOffset>
              </wp:positionH>
              <wp:positionV relativeFrom="paragraph">
                <wp:posOffset>18415</wp:posOffset>
              </wp:positionV>
              <wp:extent cx="1371600" cy="633095"/>
              <wp:effectExtent l="0" t="0" r="0" b="0"/>
              <wp:wrapNone/>
              <wp:docPr id="1" name="Text Box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633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840C70" w:rsidRDefault="00DE4A69" w:rsidP="006710D9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>
                            <w:rPr>
                              <w:rFonts w:ascii="Work Sans" w:hAnsi="Work Sans"/>
                              <w:sz w:val="18"/>
                            </w:rPr>
                            <w:t xml:space="preserve">via </w:t>
                          </w:r>
                          <w:r w:rsidR="00A3402D">
                            <w:rPr>
                              <w:rFonts w:ascii="Work Sans" w:hAnsi="Work Sans"/>
                              <w:sz w:val="18"/>
                            </w:rPr>
                            <w:t>Zefferino Faina, 4</w:t>
                          </w:r>
                        </w:p>
                        <w:p w:rsidR="00DE4A69" w:rsidRPr="00DD4F41" w:rsidRDefault="00840C70" w:rsidP="006710D9">
                          <w:pPr>
                            <w:rPr>
                              <w:rFonts w:ascii="Work Sans" w:hAnsi="Work Sans"/>
                              <w:sz w:val="18"/>
                            </w:rPr>
                          </w:pPr>
                          <w:r>
                            <w:rPr>
                              <w:rFonts w:ascii="Work Sans" w:hAnsi="Work Sans"/>
                              <w:sz w:val="18"/>
                            </w:rPr>
                            <w:t>06123</w:t>
                          </w:r>
                          <w:r w:rsidR="00DE4A69">
                            <w:rPr>
                              <w:rFonts w:ascii="Work Sans" w:hAnsi="Work Sans"/>
                              <w:sz w:val="18"/>
                            </w:rPr>
                            <w:t xml:space="preserve"> Perugi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8" type="#_x0000_t202" style="position:absolute;margin-left:85.25pt;margin-top:1.45pt;width:108pt;height:49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" filled="f" stroked="f">
              <v:textbox inset="0,0,0,0">
                <w:txbxContent>
                  <w:p w:rsidR="00840C70" w:rsidRDefault="00DE4A69" w:rsidP="006710D9">
                    <w:pPr>
                      <w:rPr>
                        <w:rFonts w:ascii="Work Sans" w:hAnsi="Work Sans"/>
                        <w:sz w:val="18"/>
                      </w:rPr>
                    </w:pPr>
                    <w:r>
                      <w:rPr>
                        <w:rFonts w:ascii="Work Sans" w:hAnsi="Work Sans"/>
                        <w:sz w:val="18"/>
                      </w:rPr>
                      <w:t xml:space="preserve">via </w:t>
                    </w:r>
                    <w:r w:rsidR="00A3402D">
                      <w:rPr>
                        <w:rFonts w:ascii="Work Sans" w:hAnsi="Work Sans"/>
                        <w:sz w:val="18"/>
                      </w:rPr>
                      <w:t>Zefferino Faina, 4</w:t>
                    </w:r>
                  </w:p>
                  <w:p w:rsidR="00DE4A69" w:rsidRPr="00DD4F41" w:rsidRDefault="00840C70" w:rsidP="006710D9">
                    <w:pPr>
                      <w:rPr>
                        <w:rFonts w:ascii="Work Sans" w:hAnsi="Work Sans"/>
                        <w:sz w:val="18"/>
                      </w:rPr>
                    </w:pPr>
                    <w:r>
                      <w:rPr>
                        <w:rFonts w:ascii="Work Sans" w:hAnsi="Work Sans"/>
                        <w:sz w:val="18"/>
                      </w:rPr>
                      <w:t>06123</w:t>
                    </w:r>
                    <w:r w:rsidR="00DE4A69">
                      <w:rPr>
                        <w:rFonts w:ascii="Work Sans" w:hAnsi="Work Sans"/>
                        <w:sz w:val="18"/>
                      </w:rPr>
                      <w:t xml:space="preserve"> Perugia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402D" w:rsidRDefault="00A3402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6EAB" w:rsidRDefault="00326EAB" w:rsidP="005C2BD2">
      <w:r>
        <w:separator/>
      </w:r>
    </w:p>
  </w:footnote>
  <w:footnote w:type="continuationSeparator" w:id="0">
    <w:p w:rsidR="00326EAB" w:rsidRDefault="00326EAB" w:rsidP="005C2B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2464" w:rsidRDefault="00C46D3A">
    <w:pPr>
      <w:pStyle w:val="Intestazion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6" o:spid="_x0000_s2159" type="#_x0000_t75" style="position:absolute;margin-left:0;margin-top:0;width:595.45pt;height:841.9pt;z-index:-251641856;mso-position-horizontal:center;mso-position-horizontal-relative:margin;mso-position-vertical:center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2464" w:rsidRDefault="00C46D3A">
    <w:pPr>
      <w:pStyle w:val="Intestazion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7" o:spid="_x0000_s2160" type="#_x0000_t75" style="position:absolute;margin-left:-56.8pt;margin-top:-155.7pt;width:595.45pt;height:841.9pt;z-index:-251640832;mso-position-horizontal-relative:margin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2464" w:rsidRDefault="00C46D3A">
    <w:pPr>
      <w:pStyle w:val="Intestazion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5" o:spid="_x0000_s2158" type="#_x0000_t75" style="position:absolute;margin-left:0;margin-top:0;width:595.45pt;height:841.9pt;z-index:-251642880;mso-position-horizontal:center;mso-position-horizontal-relative:margin;mso-position-vertical:center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FA514A"/>
    <w:multiLevelType w:val="multilevel"/>
    <w:tmpl w:val="7A30E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410D76"/>
    <w:multiLevelType w:val="multilevel"/>
    <w:tmpl w:val="4E348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CE512A"/>
    <w:multiLevelType w:val="multilevel"/>
    <w:tmpl w:val="03507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1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zAGMgwMzQwMLJR0lIJTi4sz8/NACoxqAfuKZtMsAAAA"/>
  </w:docVars>
  <w:rsids>
    <w:rsidRoot w:val="004552EA"/>
    <w:rsid w:val="00025BA7"/>
    <w:rsid w:val="00025E64"/>
    <w:rsid w:val="000305E6"/>
    <w:rsid w:val="00037602"/>
    <w:rsid w:val="000545C9"/>
    <w:rsid w:val="000615D9"/>
    <w:rsid w:val="00073475"/>
    <w:rsid w:val="0009133E"/>
    <w:rsid w:val="000C7714"/>
    <w:rsid w:val="000E328B"/>
    <w:rsid w:val="000F5329"/>
    <w:rsid w:val="0010041F"/>
    <w:rsid w:val="00121708"/>
    <w:rsid w:val="001469E0"/>
    <w:rsid w:val="00152F60"/>
    <w:rsid w:val="001645A1"/>
    <w:rsid w:val="001805C9"/>
    <w:rsid w:val="001D4E10"/>
    <w:rsid w:val="001E70EC"/>
    <w:rsid w:val="00204420"/>
    <w:rsid w:val="00216125"/>
    <w:rsid w:val="00287D82"/>
    <w:rsid w:val="00306D01"/>
    <w:rsid w:val="00321912"/>
    <w:rsid w:val="00326EAB"/>
    <w:rsid w:val="00330EEA"/>
    <w:rsid w:val="00362FFC"/>
    <w:rsid w:val="003A564D"/>
    <w:rsid w:val="003C3738"/>
    <w:rsid w:val="003C7E25"/>
    <w:rsid w:val="003D4636"/>
    <w:rsid w:val="003E00C7"/>
    <w:rsid w:val="003F5C7E"/>
    <w:rsid w:val="00407348"/>
    <w:rsid w:val="00414C83"/>
    <w:rsid w:val="00440796"/>
    <w:rsid w:val="004552EA"/>
    <w:rsid w:val="00495E9C"/>
    <w:rsid w:val="004A0464"/>
    <w:rsid w:val="004C6B5B"/>
    <w:rsid w:val="004D6B2E"/>
    <w:rsid w:val="004E7CD2"/>
    <w:rsid w:val="0050151F"/>
    <w:rsid w:val="00511993"/>
    <w:rsid w:val="0053096A"/>
    <w:rsid w:val="005340EC"/>
    <w:rsid w:val="005C2BD2"/>
    <w:rsid w:val="005D749B"/>
    <w:rsid w:val="0061352A"/>
    <w:rsid w:val="006265B6"/>
    <w:rsid w:val="00656391"/>
    <w:rsid w:val="00662B29"/>
    <w:rsid w:val="006710D9"/>
    <w:rsid w:val="006A1D09"/>
    <w:rsid w:val="006A697C"/>
    <w:rsid w:val="007005F7"/>
    <w:rsid w:val="0073207B"/>
    <w:rsid w:val="00746923"/>
    <w:rsid w:val="007574D3"/>
    <w:rsid w:val="00777D50"/>
    <w:rsid w:val="007A2DA3"/>
    <w:rsid w:val="007A707D"/>
    <w:rsid w:val="007C37B2"/>
    <w:rsid w:val="007F4FCB"/>
    <w:rsid w:val="00800680"/>
    <w:rsid w:val="00804614"/>
    <w:rsid w:val="00840990"/>
    <w:rsid w:val="00840C70"/>
    <w:rsid w:val="0084677F"/>
    <w:rsid w:val="0088514D"/>
    <w:rsid w:val="008A697A"/>
    <w:rsid w:val="008D7000"/>
    <w:rsid w:val="008E272F"/>
    <w:rsid w:val="00902464"/>
    <w:rsid w:val="00924430"/>
    <w:rsid w:val="009340F8"/>
    <w:rsid w:val="00941AA9"/>
    <w:rsid w:val="00943303"/>
    <w:rsid w:val="00976B91"/>
    <w:rsid w:val="00976DBF"/>
    <w:rsid w:val="00980658"/>
    <w:rsid w:val="009C4240"/>
    <w:rsid w:val="009D7127"/>
    <w:rsid w:val="00A148F2"/>
    <w:rsid w:val="00A3402D"/>
    <w:rsid w:val="00A40BFF"/>
    <w:rsid w:val="00A5450A"/>
    <w:rsid w:val="00A60B1E"/>
    <w:rsid w:val="00A80F95"/>
    <w:rsid w:val="00A8784F"/>
    <w:rsid w:val="00A93F4C"/>
    <w:rsid w:val="00AD47C4"/>
    <w:rsid w:val="00AF5C9A"/>
    <w:rsid w:val="00B05406"/>
    <w:rsid w:val="00B20C79"/>
    <w:rsid w:val="00B377A5"/>
    <w:rsid w:val="00B42183"/>
    <w:rsid w:val="00B91007"/>
    <w:rsid w:val="00BB6CA0"/>
    <w:rsid w:val="00BC207C"/>
    <w:rsid w:val="00BD55C9"/>
    <w:rsid w:val="00C11385"/>
    <w:rsid w:val="00C11DB5"/>
    <w:rsid w:val="00C2049E"/>
    <w:rsid w:val="00C46D3A"/>
    <w:rsid w:val="00C5695C"/>
    <w:rsid w:val="00C7117F"/>
    <w:rsid w:val="00CD24C6"/>
    <w:rsid w:val="00D10AAC"/>
    <w:rsid w:val="00D20BD8"/>
    <w:rsid w:val="00D45D9D"/>
    <w:rsid w:val="00D67348"/>
    <w:rsid w:val="00D85887"/>
    <w:rsid w:val="00DA1ADB"/>
    <w:rsid w:val="00DB2B68"/>
    <w:rsid w:val="00DD4F41"/>
    <w:rsid w:val="00DE4A69"/>
    <w:rsid w:val="00DF1B9D"/>
    <w:rsid w:val="00E06FFB"/>
    <w:rsid w:val="00E16032"/>
    <w:rsid w:val="00E3082A"/>
    <w:rsid w:val="00E40E76"/>
    <w:rsid w:val="00E44A34"/>
    <w:rsid w:val="00E56C98"/>
    <w:rsid w:val="00E57ADA"/>
    <w:rsid w:val="00E611E2"/>
    <w:rsid w:val="00E95410"/>
    <w:rsid w:val="00EB436C"/>
    <w:rsid w:val="00EF2A47"/>
    <w:rsid w:val="00EF3B70"/>
    <w:rsid w:val="00F27588"/>
    <w:rsid w:val="00F317E3"/>
    <w:rsid w:val="00F34FC1"/>
    <w:rsid w:val="00F40CB5"/>
    <w:rsid w:val="00F46D9F"/>
    <w:rsid w:val="00F46DC5"/>
    <w:rsid w:val="00FC3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65"/>
    <o:shapelayout v:ext="edit">
      <o:idmap v:ext="edit" data="1"/>
    </o:shapelayout>
  </w:shapeDefaults>
  <w:decimalSymbol w:val=","/>
  <w:listSeparator w:val=";"/>
  <w14:docId w14:val="56322367"/>
  <w15:docId w15:val="{4DA3C899-CAFD-4D5B-A4F2-CD9C476F9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2464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it-IT"/>
    </w:rPr>
  </w:style>
  <w:style w:type="paragraph" w:styleId="Titolo1">
    <w:name w:val="heading 1"/>
    <w:basedOn w:val="Normale"/>
    <w:link w:val="Titolo1Carattere"/>
    <w:uiPriority w:val="9"/>
    <w:qFormat/>
    <w:rsid w:val="00E3082A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52EA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552EA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2BD2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C2BD2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C2BD2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464"/>
  </w:style>
  <w:style w:type="paragraph" w:styleId="Pidipagina">
    <w:name w:val="footer"/>
    <w:basedOn w:val="Normale"/>
    <w:link w:val="PidipaginaCarattere"/>
    <w:uiPriority w:val="99"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464"/>
  </w:style>
  <w:style w:type="table" w:styleId="Grigliatabella">
    <w:name w:val="Table Grid"/>
    <w:basedOn w:val="Tabellanormale"/>
    <w:uiPriority w:val="59"/>
    <w:rsid w:val="008E27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semiHidden/>
    <w:unhideWhenUsed/>
    <w:rsid w:val="004E7CD2"/>
    <w:pPr>
      <w:spacing w:before="100" w:beforeAutospacing="1" w:after="100" w:afterAutospacing="1" w:line="276" w:lineRule="auto"/>
    </w:pPr>
    <w:rPr>
      <w:rFonts w:ascii="Times New Roman" w:eastAsiaTheme="minorHAnsi" w:hAnsi="Times New Roman" w:cstheme="minorBidi"/>
      <w:lang w:eastAsia="en-US"/>
    </w:rPr>
  </w:style>
  <w:style w:type="character" w:styleId="Collegamentoipertestuale">
    <w:name w:val="Hyperlink"/>
    <w:basedOn w:val="Carpredefinitoparagrafo"/>
    <w:uiPriority w:val="99"/>
    <w:unhideWhenUsed/>
    <w:rsid w:val="00D85887"/>
    <w:rPr>
      <w:color w:val="0000FF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E3082A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customStyle="1" w:styleId="wrapper">
    <w:name w:val="wrapper"/>
    <w:basedOn w:val="Carpredefinitoparagrafo"/>
    <w:rsid w:val="00E3082A"/>
  </w:style>
  <w:style w:type="character" w:customStyle="1" w:styleId="name">
    <w:name w:val="name"/>
    <w:basedOn w:val="Carpredefinitoparagrafo"/>
    <w:rsid w:val="00E3082A"/>
  </w:style>
  <w:style w:type="paragraph" w:customStyle="1" w:styleId="affiliation-list-reveal">
    <w:name w:val="affiliation-list-reveal"/>
    <w:basedOn w:val="Normale"/>
    <w:rsid w:val="00E3082A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em-addr">
    <w:name w:val="em-addr"/>
    <w:basedOn w:val="Carpredefinitoparagrafo"/>
    <w:rsid w:val="00E3082A"/>
  </w:style>
  <w:style w:type="character" w:customStyle="1" w:styleId="highwire-cite-metadata-journal">
    <w:name w:val="highwire-cite-metadata-journal"/>
    <w:basedOn w:val="Carpredefinitoparagrafo"/>
    <w:rsid w:val="00E3082A"/>
  </w:style>
  <w:style w:type="character" w:customStyle="1" w:styleId="highwire-cite-metadata-date">
    <w:name w:val="highwire-cite-metadata-date"/>
    <w:basedOn w:val="Carpredefinitoparagrafo"/>
    <w:rsid w:val="00E3082A"/>
  </w:style>
  <w:style w:type="character" w:customStyle="1" w:styleId="highwire-cite-metadata-volume">
    <w:name w:val="highwire-cite-metadata-volume"/>
    <w:basedOn w:val="Carpredefinitoparagrafo"/>
    <w:rsid w:val="00E3082A"/>
  </w:style>
  <w:style w:type="character" w:customStyle="1" w:styleId="highwire-cite-metadata-issue">
    <w:name w:val="highwire-cite-metadata-issue"/>
    <w:basedOn w:val="Carpredefinitoparagrafo"/>
    <w:rsid w:val="00E3082A"/>
  </w:style>
  <w:style w:type="character" w:customStyle="1" w:styleId="highwire-cite-metadata-pages">
    <w:name w:val="highwire-cite-metadata-pages"/>
    <w:basedOn w:val="Carpredefinitoparagrafo"/>
    <w:rsid w:val="00E3082A"/>
  </w:style>
  <w:style w:type="character" w:customStyle="1" w:styleId="label">
    <w:name w:val="label"/>
    <w:basedOn w:val="Carpredefinitoparagrafo"/>
    <w:rsid w:val="00E3082A"/>
  </w:style>
  <w:style w:type="character" w:styleId="Collegamentovisitato">
    <w:name w:val="FollowedHyperlink"/>
    <w:basedOn w:val="Carpredefinitoparagrafo"/>
    <w:uiPriority w:val="99"/>
    <w:semiHidden/>
    <w:unhideWhenUsed/>
    <w:rsid w:val="00E3082A"/>
    <w:rPr>
      <w:color w:val="800080" w:themeColor="followedHyperlink"/>
      <w:u w:val="single"/>
    </w:rPr>
  </w:style>
  <w:style w:type="character" w:styleId="Enfasicorsivo">
    <w:name w:val="Emphasis"/>
    <w:basedOn w:val="Carpredefinitoparagrafo"/>
    <w:uiPriority w:val="20"/>
    <w:qFormat/>
    <w:rsid w:val="001469E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9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20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46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684F65-6505-4F6C-AB6F-8F8669E62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Maurizio Baglioni</cp:lastModifiedBy>
  <cp:revision>5</cp:revision>
  <cp:lastPrinted>2014-05-07T10:01:00Z</cp:lastPrinted>
  <dcterms:created xsi:type="dcterms:W3CDTF">2021-03-29T11:09:00Z</dcterms:created>
  <dcterms:modified xsi:type="dcterms:W3CDTF">2021-03-29T11:16:00Z</dcterms:modified>
</cp:coreProperties>
</file>